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808080" w:themeColor="text1" w:themeTint="7F"/>
  <w:body>
    <w:p w14:paraId="4124B443" w14:textId="77777777" w:rsidR="0070700C" w:rsidRDefault="0070700C" w:rsidP="009C093D">
      <w:pPr>
        <w:jc w:val="center"/>
      </w:pPr>
      <w:r>
        <w:rPr>
          <w:noProof/>
          <w:lang w:eastAsia="en-GB"/>
        </w:rPr>
        <w:drawing>
          <wp:inline distT="0" distB="0" distL="0" distR="0" wp14:anchorId="3E2BCD91" wp14:editId="317A184E">
            <wp:extent cx="2085410" cy="1435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eggie-burger[1]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8566" cy="145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CA8">
        <w:rPr>
          <w:noProof/>
          <w:lang w:eastAsia="en-GB"/>
        </w:rPr>
        <w:drawing>
          <wp:inline distT="0" distB="0" distL="0" distR="0" wp14:anchorId="027BAA1B" wp14:editId="5D397C65">
            <wp:extent cx="1924050" cy="14344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LT_sandwich_on_toas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961281" cy="146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CA8">
        <w:rPr>
          <w:noProof/>
          <w:lang w:eastAsia="en-GB"/>
        </w:rPr>
        <w:drawing>
          <wp:inline distT="0" distB="0" distL="0" distR="0" wp14:anchorId="3BC79997" wp14:editId="735BFDDC">
            <wp:extent cx="2047875" cy="143764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ongo-burger[1]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915" cy="147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356" w:type="dxa"/>
        <w:tblInd w:w="548" w:type="dxa"/>
        <w:tblLook w:val="04A0" w:firstRow="1" w:lastRow="0" w:firstColumn="1" w:lastColumn="0" w:noHBand="0" w:noVBand="1"/>
      </w:tblPr>
      <w:tblGrid>
        <w:gridCol w:w="3087"/>
        <w:gridCol w:w="1132"/>
        <w:gridCol w:w="3786"/>
        <w:gridCol w:w="1021"/>
        <w:gridCol w:w="330"/>
      </w:tblGrid>
      <w:tr w:rsidR="00C26CD8" w:rsidRPr="0070700C" w14:paraId="48A0384E" w14:textId="77777777" w:rsidTr="00BC4208">
        <w:tc>
          <w:tcPr>
            <w:tcW w:w="9356" w:type="dxa"/>
            <w:gridSpan w:val="5"/>
          </w:tcPr>
          <w:p w14:paraId="38244748" w14:textId="77777777" w:rsidR="00C26CD8" w:rsidRPr="0070700C" w:rsidRDefault="00C26CD8" w:rsidP="009C093D">
            <w:pPr>
              <w:jc w:val="center"/>
              <w:rPr>
                <w:rFonts w:ascii="Comic Sans MS" w:hAnsi="Comic Sans MS"/>
                <w:b/>
                <w:sz w:val="32"/>
                <w:szCs w:val="32"/>
              </w:rPr>
            </w:pPr>
            <w:r w:rsidRPr="0070700C">
              <w:rPr>
                <w:rFonts w:ascii="Comic Sans MS" w:hAnsi="Comic Sans MS"/>
                <w:b/>
                <w:sz w:val="32"/>
                <w:szCs w:val="32"/>
              </w:rPr>
              <w:t>Hot Food Selection</w:t>
            </w:r>
          </w:p>
          <w:p w14:paraId="62CF5FEF" w14:textId="77777777" w:rsidR="00C26CD8" w:rsidRPr="0070700C" w:rsidRDefault="00C26CD8" w:rsidP="009C093D">
            <w:pPr>
              <w:jc w:val="center"/>
              <w:rPr>
                <w:rFonts w:ascii="Comic Sans MS" w:hAnsi="Comic Sans MS"/>
                <w:b/>
                <w:sz w:val="32"/>
                <w:szCs w:val="32"/>
              </w:rPr>
            </w:pPr>
          </w:p>
        </w:tc>
      </w:tr>
      <w:tr w:rsidR="00C26CD8" w:rsidRPr="0070700C" w14:paraId="6620F8C1" w14:textId="77777777" w:rsidTr="00BC4208">
        <w:trPr>
          <w:gridAfter w:val="1"/>
          <w:wAfter w:w="330" w:type="dxa"/>
        </w:trPr>
        <w:tc>
          <w:tcPr>
            <w:tcW w:w="3087" w:type="dxa"/>
          </w:tcPr>
          <w:p w14:paraId="459CD211" w14:textId="77777777" w:rsidR="00C26CD8" w:rsidRPr="0070700C" w:rsidRDefault="004F1C74" w:rsidP="009C093D">
            <w:pPr>
              <w:rPr>
                <w:rFonts w:ascii="Comic Sans MS" w:hAnsi="Comic Sans MS"/>
                <w:b/>
                <w:sz w:val="28"/>
                <w:szCs w:val="28"/>
              </w:rPr>
            </w:pPr>
            <w:r w:rsidRPr="0070700C">
              <w:rPr>
                <w:rFonts w:ascii="Comic Sans MS" w:hAnsi="Comic Sans MS"/>
                <w:b/>
                <w:sz w:val="28"/>
                <w:szCs w:val="28"/>
              </w:rPr>
              <w:t>Hot Breakfast Rolls</w:t>
            </w:r>
          </w:p>
          <w:p w14:paraId="2C33A5D3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546D6CB6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</w:t>
            </w:r>
          </w:p>
          <w:p w14:paraId="04F072E3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and Beans</w:t>
            </w:r>
          </w:p>
          <w:p w14:paraId="1774301B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and Cheese</w:t>
            </w:r>
          </w:p>
          <w:p w14:paraId="5F6633C7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and Onion</w:t>
            </w:r>
          </w:p>
          <w:p w14:paraId="6EDD4D6E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and Egg</w:t>
            </w:r>
          </w:p>
          <w:p w14:paraId="3AF063A1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and Bacon</w:t>
            </w:r>
          </w:p>
          <w:p w14:paraId="332AFC45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</w:t>
            </w:r>
          </w:p>
          <w:p w14:paraId="131CA24F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 xml:space="preserve">Bacon and Beans </w:t>
            </w:r>
          </w:p>
          <w:p w14:paraId="4C8B6FDD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 and Cheese</w:t>
            </w:r>
          </w:p>
          <w:p w14:paraId="1C4F4FD9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 and Mushroom</w:t>
            </w:r>
          </w:p>
          <w:p w14:paraId="29B6F427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 and Egg</w:t>
            </w:r>
          </w:p>
          <w:p w14:paraId="6AC1381C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, Egg and Sausage</w:t>
            </w:r>
          </w:p>
          <w:p w14:paraId="11927001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 xml:space="preserve">Bacon, Cheese and Beans </w:t>
            </w:r>
          </w:p>
          <w:p w14:paraId="39DF8412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, Cheese and Beans</w:t>
            </w:r>
          </w:p>
          <w:p w14:paraId="4EDA78BC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, Sausage and Mushroom</w:t>
            </w:r>
          </w:p>
          <w:p w14:paraId="2E56A81A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acon, Sausage and Cheese</w:t>
            </w:r>
          </w:p>
        </w:tc>
        <w:tc>
          <w:tcPr>
            <w:tcW w:w="1132" w:type="dxa"/>
          </w:tcPr>
          <w:p w14:paraId="4D7BC530" w14:textId="77777777" w:rsidR="00C26CD8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204890D1" w14:textId="77777777" w:rsidR="004D20EC" w:rsidRPr="0070700C" w:rsidRDefault="004D20EC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1AE85541" w14:textId="6936656F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BC4208">
              <w:rPr>
                <w:rFonts w:ascii="Comic Sans MS" w:hAnsi="Comic Sans MS"/>
                <w:sz w:val="28"/>
                <w:szCs w:val="28"/>
              </w:rPr>
              <w:t>3.20</w:t>
            </w:r>
          </w:p>
          <w:p w14:paraId="5E1B6259" w14:textId="0F17CAB7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5B98D1F6" w14:textId="331AED68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10BBBE36" w14:textId="6E4A5ADC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</w:t>
            </w:r>
            <w:r w:rsidR="00BC4208">
              <w:rPr>
                <w:rFonts w:ascii="Comic Sans MS" w:hAnsi="Comic Sans MS"/>
                <w:sz w:val="28"/>
                <w:szCs w:val="28"/>
              </w:rPr>
              <w:t>.70</w:t>
            </w:r>
          </w:p>
          <w:p w14:paraId="0D7CCA0E" w14:textId="764F73E1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0760238D" w14:textId="67BB69B9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40</w:t>
            </w:r>
          </w:p>
          <w:p w14:paraId="0E408F00" w14:textId="36CD38B4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BC4208">
              <w:rPr>
                <w:rFonts w:ascii="Comic Sans MS" w:hAnsi="Comic Sans MS"/>
                <w:sz w:val="28"/>
                <w:szCs w:val="28"/>
              </w:rPr>
              <w:t>3.70</w:t>
            </w:r>
          </w:p>
          <w:p w14:paraId="5DBA9E02" w14:textId="0D5169E0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5B4C969B" w14:textId="3D830CAD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243A9705" w14:textId="2A2572B3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76C06511" w14:textId="6C960E31" w:rsidR="00C26CD8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70</w:t>
            </w:r>
          </w:p>
          <w:p w14:paraId="4DF23D9A" w14:textId="20F15605" w:rsidR="00C26CD8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9C093D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80</w:t>
            </w:r>
          </w:p>
          <w:p w14:paraId="613223AC" w14:textId="77777777" w:rsidR="004D20EC" w:rsidRPr="0070700C" w:rsidRDefault="004D20EC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5B8F5872" w14:textId="2D2B98C2" w:rsidR="00C26CD8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20</w:t>
            </w:r>
          </w:p>
          <w:p w14:paraId="0D113086" w14:textId="77777777" w:rsidR="00BC4208" w:rsidRDefault="00BC4208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48E59867" w14:textId="64778D08" w:rsidR="00C26CD8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20</w:t>
            </w:r>
          </w:p>
          <w:p w14:paraId="2B147B44" w14:textId="77777777" w:rsidR="004D20EC" w:rsidRPr="0070700C" w:rsidRDefault="004D20EC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4BC99CFE" w14:textId="36B471A4" w:rsidR="004D20E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60</w:t>
            </w:r>
          </w:p>
          <w:p w14:paraId="1098AC72" w14:textId="77777777" w:rsidR="00B22748" w:rsidRDefault="00B22748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4C1C41AB" w14:textId="6D50FE95" w:rsidR="004D20EC" w:rsidRPr="0070700C" w:rsidRDefault="00A91CC9" w:rsidP="009C093D">
            <w:pPr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£4.</w:t>
            </w:r>
            <w:r w:rsidR="00BC4208">
              <w:rPr>
                <w:rFonts w:ascii="Comic Sans MS" w:hAnsi="Comic Sans MS"/>
                <w:sz w:val="28"/>
                <w:szCs w:val="28"/>
              </w:rPr>
              <w:t>60</w:t>
            </w:r>
          </w:p>
        </w:tc>
        <w:tc>
          <w:tcPr>
            <w:tcW w:w="3786" w:type="dxa"/>
          </w:tcPr>
          <w:p w14:paraId="7310160F" w14:textId="77777777" w:rsidR="004F1C74" w:rsidRPr="0070700C" w:rsidRDefault="004F1C74" w:rsidP="009C093D">
            <w:pPr>
              <w:rPr>
                <w:rFonts w:ascii="Comic Sans MS" w:hAnsi="Comic Sans MS"/>
                <w:b/>
                <w:sz w:val="28"/>
                <w:szCs w:val="28"/>
              </w:rPr>
            </w:pPr>
            <w:r w:rsidRPr="0070700C">
              <w:rPr>
                <w:rFonts w:ascii="Comic Sans MS" w:hAnsi="Comic Sans MS"/>
                <w:b/>
                <w:sz w:val="28"/>
                <w:szCs w:val="28"/>
              </w:rPr>
              <w:t>Burgers</w:t>
            </w:r>
          </w:p>
          <w:p w14:paraId="4B2B2E97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52A73B7C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Cheese Burger</w:t>
            </w:r>
          </w:p>
          <w:p w14:paraId="74A1DBB6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Cheese Burger and Onion</w:t>
            </w:r>
          </w:p>
          <w:p w14:paraId="0076C2E4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Cheese Burger and Bacon</w:t>
            </w:r>
          </w:p>
          <w:p w14:paraId="671F5C59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3926B307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picy Chicken Fillet and Cheese</w:t>
            </w:r>
          </w:p>
          <w:p w14:paraId="1CAED9AE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picy Chicken Fillet and Bacon</w:t>
            </w:r>
          </w:p>
          <w:p w14:paraId="7AE19C48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3C357F93" w14:textId="77777777" w:rsidR="004F1C74" w:rsidRPr="0070700C" w:rsidRDefault="004F1C74" w:rsidP="009C093D">
            <w:pPr>
              <w:rPr>
                <w:rFonts w:ascii="Comic Sans MS" w:hAnsi="Comic Sans MS"/>
                <w:b/>
                <w:sz w:val="28"/>
                <w:szCs w:val="28"/>
              </w:rPr>
            </w:pPr>
            <w:r w:rsidRPr="0070700C">
              <w:rPr>
                <w:rFonts w:ascii="Comic Sans MS" w:hAnsi="Comic Sans MS"/>
                <w:b/>
                <w:sz w:val="28"/>
                <w:szCs w:val="28"/>
              </w:rPr>
              <w:t>Hot Pastries</w:t>
            </w:r>
          </w:p>
          <w:p w14:paraId="6B6C0956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2AAF0767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Sausage Roll</w:t>
            </w:r>
          </w:p>
          <w:p w14:paraId="17BBC845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Cornish Pasty</w:t>
            </w:r>
          </w:p>
          <w:p w14:paraId="19FECE58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Breakfast Branchy</w:t>
            </w:r>
          </w:p>
          <w:p w14:paraId="5F3EC030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Ham and Cheese Slice</w:t>
            </w:r>
          </w:p>
          <w:p w14:paraId="055FD073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47CC8B8B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Kebab roll</w:t>
            </w:r>
          </w:p>
          <w:p w14:paraId="0D121D14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0AF249FB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021" w:type="dxa"/>
          </w:tcPr>
          <w:p w14:paraId="0C0CE120" w14:textId="77777777" w:rsidR="00C26CD8" w:rsidRPr="0070700C" w:rsidRDefault="00C26CD8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65255247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63D25CD6" w14:textId="42212E46" w:rsidR="004F1C74" w:rsidRPr="0070700C" w:rsidRDefault="00B22748" w:rsidP="009C093D">
            <w:pPr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£3.</w:t>
            </w:r>
            <w:r w:rsidR="00BC4208">
              <w:rPr>
                <w:rFonts w:ascii="Comic Sans MS" w:hAnsi="Comic Sans MS"/>
                <w:sz w:val="28"/>
                <w:szCs w:val="28"/>
              </w:rPr>
              <w:t>80</w:t>
            </w:r>
          </w:p>
          <w:p w14:paraId="18405EED" w14:textId="3674F2F6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4.</w:t>
            </w:r>
            <w:r w:rsidR="00BC4208">
              <w:rPr>
                <w:rFonts w:ascii="Comic Sans MS" w:hAnsi="Comic Sans MS"/>
                <w:sz w:val="28"/>
                <w:szCs w:val="28"/>
              </w:rPr>
              <w:t>10</w:t>
            </w:r>
          </w:p>
          <w:p w14:paraId="78867420" w14:textId="77777777" w:rsidR="004F1C74" w:rsidRPr="0070700C" w:rsidRDefault="00B22748" w:rsidP="009C093D">
            <w:pPr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4.6</w:t>
            </w:r>
            <w:r w:rsidR="009711EB">
              <w:rPr>
                <w:rFonts w:ascii="Comic Sans MS" w:hAnsi="Comic Sans MS"/>
                <w:sz w:val="28"/>
                <w:szCs w:val="28"/>
              </w:rPr>
              <w:t>0</w:t>
            </w:r>
          </w:p>
          <w:p w14:paraId="5921DB25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02E10D76" w14:textId="218E83FF" w:rsidR="004F1C74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020A4C">
              <w:rPr>
                <w:rFonts w:ascii="Comic Sans MS" w:hAnsi="Comic Sans MS"/>
                <w:sz w:val="28"/>
                <w:szCs w:val="28"/>
              </w:rPr>
              <w:t>3.</w:t>
            </w:r>
            <w:r w:rsidR="00BC4208">
              <w:rPr>
                <w:rFonts w:ascii="Comic Sans MS" w:hAnsi="Comic Sans MS"/>
                <w:sz w:val="28"/>
                <w:szCs w:val="28"/>
              </w:rPr>
              <w:t>90</w:t>
            </w:r>
          </w:p>
          <w:p w14:paraId="0ECE1461" w14:textId="77777777" w:rsidR="004D20EC" w:rsidRPr="0070700C" w:rsidRDefault="004D20EC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12F07CAC" w14:textId="43632A76" w:rsidR="004F1C74" w:rsidRPr="0070700C" w:rsidRDefault="00A91CC9" w:rsidP="009C093D">
            <w:pPr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£4.</w:t>
            </w:r>
            <w:r w:rsidR="00BC4208">
              <w:rPr>
                <w:rFonts w:ascii="Comic Sans MS" w:hAnsi="Comic Sans MS"/>
                <w:sz w:val="28"/>
                <w:szCs w:val="28"/>
              </w:rPr>
              <w:t>80</w:t>
            </w:r>
          </w:p>
          <w:p w14:paraId="2EEB9C24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1FD1D9C3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509BC8A8" w14:textId="77777777" w:rsidR="004F1C74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036DC56D" w14:textId="77777777" w:rsidR="004D20EC" w:rsidRPr="0070700C" w:rsidRDefault="004D20EC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253BABC2" w14:textId="67F65EE3" w:rsidR="004F1C74" w:rsidRPr="0070700C" w:rsidRDefault="00A91CC9" w:rsidP="009C093D">
            <w:pPr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£1.</w:t>
            </w:r>
            <w:r w:rsidR="00BC4208">
              <w:rPr>
                <w:rFonts w:ascii="Comic Sans MS" w:hAnsi="Comic Sans MS"/>
                <w:sz w:val="28"/>
                <w:szCs w:val="28"/>
              </w:rPr>
              <w:t>60</w:t>
            </w:r>
          </w:p>
          <w:p w14:paraId="7D38FE0D" w14:textId="3A494A5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2.</w:t>
            </w:r>
            <w:r w:rsidR="00BC4208">
              <w:rPr>
                <w:rFonts w:ascii="Comic Sans MS" w:hAnsi="Comic Sans MS"/>
                <w:sz w:val="28"/>
                <w:szCs w:val="28"/>
              </w:rPr>
              <w:t>50</w:t>
            </w:r>
          </w:p>
          <w:p w14:paraId="0E772AFE" w14:textId="1549EC82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2.</w:t>
            </w:r>
            <w:r w:rsidR="00BC4208">
              <w:rPr>
                <w:rFonts w:ascii="Comic Sans MS" w:hAnsi="Comic Sans MS"/>
                <w:sz w:val="28"/>
                <w:szCs w:val="28"/>
              </w:rPr>
              <w:t>50</w:t>
            </w:r>
          </w:p>
          <w:p w14:paraId="0CB905E7" w14:textId="797E779A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A91CC9">
              <w:rPr>
                <w:rFonts w:ascii="Comic Sans MS" w:hAnsi="Comic Sans MS"/>
                <w:sz w:val="28"/>
                <w:szCs w:val="28"/>
              </w:rPr>
              <w:t>2.</w:t>
            </w:r>
            <w:r w:rsidR="00BC4208">
              <w:rPr>
                <w:rFonts w:ascii="Comic Sans MS" w:hAnsi="Comic Sans MS"/>
                <w:sz w:val="28"/>
                <w:szCs w:val="28"/>
              </w:rPr>
              <w:t>50</w:t>
            </w:r>
          </w:p>
          <w:p w14:paraId="3124282A" w14:textId="77777777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5325A468" w14:textId="1895C5AD" w:rsidR="004F1C74" w:rsidRPr="0070700C" w:rsidRDefault="004F1C74" w:rsidP="009C093D">
            <w:pPr>
              <w:rPr>
                <w:rFonts w:ascii="Comic Sans MS" w:hAnsi="Comic Sans MS"/>
                <w:sz w:val="28"/>
                <w:szCs w:val="28"/>
              </w:rPr>
            </w:pPr>
            <w:r w:rsidRPr="0070700C">
              <w:rPr>
                <w:rFonts w:ascii="Comic Sans MS" w:hAnsi="Comic Sans MS"/>
                <w:sz w:val="28"/>
                <w:szCs w:val="28"/>
              </w:rPr>
              <w:t>£</w:t>
            </w:r>
            <w:r w:rsidR="00BC4208">
              <w:rPr>
                <w:rFonts w:ascii="Comic Sans MS" w:hAnsi="Comic Sans MS"/>
                <w:sz w:val="28"/>
                <w:szCs w:val="28"/>
              </w:rPr>
              <w:t>4.20</w:t>
            </w:r>
          </w:p>
        </w:tc>
      </w:tr>
    </w:tbl>
    <w:p w14:paraId="19F3EF30" w14:textId="77777777" w:rsidR="00000000" w:rsidRDefault="00000000" w:rsidP="009C093D"/>
    <w:sectPr w:rsidR="00214A01" w:rsidSect="003E5CA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zQyNTYzNjIyNzJV0lEKTi0uzszPAykwrAUAbCcj1CwAAAA="/>
  </w:docVars>
  <w:rsids>
    <w:rsidRoot w:val="00C26CD8"/>
    <w:rsid w:val="00020A4C"/>
    <w:rsid w:val="00025412"/>
    <w:rsid w:val="000E1491"/>
    <w:rsid w:val="003E5CA8"/>
    <w:rsid w:val="00450CFC"/>
    <w:rsid w:val="004A1C31"/>
    <w:rsid w:val="004D20EC"/>
    <w:rsid w:val="004F1C74"/>
    <w:rsid w:val="005C0F12"/>
    <w:rsid w:val="0070700C"/>
    <w:rsid w:val="007A7D5D"/>
    <w:rsid w:val="008630F1"/>
    <w:rsid w:val="009711EB"/>
    <w:rsid w:val="009C093D"/>
    <w:rsid w:val="00A26A41"/>
    <w:rsid w:val="00A91CC9"/>
    <w:rsid w:val="00B22748"/>
    <w:rsid w:val="00BC4208"/>
    <w:rsid w:val="00C26CD8"/>
    <w:rsid w:val="00CC0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2989A"/>
  <w15:chartTrackingRefBased/>
  <w15:docId w15:val="{55D3C437-FF22-43E8-A923-A29B7FE0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owhow</dc:creator>
  <cp:keywords/>
  <dc:description/>
  <cp:lastModifiedBy>Alisher Khadjiev</cp:lastModifiedBy>
  <cp:revision>4</cp:revision>
  <dcterms:created xsi:type="dcterms:W3CDTF">2022-03-25T13:03:00Z</dcterms:created>
  <dcterms:modified xsi:type="dcterms:W3CDTF">2026-03-03T07:28:00Z</dcterms:modified>
</cp:coreProperties>
</file>